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528CD" w14:textId="77777777" w:rsidR="005E2CFA" w:rsidRDefault="0052594B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57pt;margin-top:-69pt;width:495pt;height:45pt;z-index:251657728" filled="f" stroked="f">
            <v:fill o:detectmouseclick="t"/>
            <v:textbox style="mso-next-textbox:#_x0000_s2053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38C55BA6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243429">
        <w:rPr>
          <w:rFonts w:ascii="Calibri" w:hAnsi="Calibri"/>
          <w:sz w:val="28"/>
          <w:szCs w:val="28"/>
        </w:rPr>
        <w:t>December</w:t>
      </w:r>
      <w:r w:rsidR="00555A1A">
        <w:rPr>
          <w:rFonts w:ascii="Calibri" w:hAnsi="Calibri"/>
          <w:sz w:val="28"/>
          <w:szCs w:val="28"/>
        </w:rPr>
        <w:t xml:space="preserve"> </w:t>
      </w:r>
      <w:r w:rsidR="002E19FE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</w:t>
      </w:r>
      <w:r w:rsidR="00667EE9">
        <w:rPr>
          <w:rFonts w:ascii="Calibri" w:hAnsi="Calibri"/>
          <w:sz w:val="28"/>
          <w:szCs w:val="28"/>
        </w:rPr>
        <w:t>2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5ACC8342" w14:textId="097E898C" w:rsidR="00605D1D" w:rsidRDefault="002E36D0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243429">
        <w:rPr>
          <w:rFonts w:ascii="Calibri" w:hAnsi="Calibri"/>
          <w:sz w:val="28"/>
          <w:szCs w:val="28"/>
        </w:rPr>
        <w:t>December</w:t>
      </w:r>
      <w:r w:rsidR="00667EE9">
        <w:rPr>
          <w:rFonts w:ascii="Calibri" w:hAnsi="Calibri"/>
          <w:sz w:val="28"/>
          <w:szCs w:val="28"/>
        </w:rPr>
        <w:t xml:space="preserve"> 2022</w:t>
      </w:r>
      <w:r w:rsidR="00667EE9">
        <w:rPr>
          <w:rFonts w:ascii="Calibri" w:hAnsi="Calibri"/>
          <w:sz w:val="28"/>
          <w:szCs w:val="28"/>
        </w:rPr>
        <w:tab/>
      </w:r>
      <w:r w:rsidR="0052594B">
        <w:rPr>
          <w:rFonts w:ascii="Calibri" w:hAnsi="Calibri"/>
          <w:sz w:val="28"/>
          <w:szCs w:val="28"/>
        </w:rPr>
        <w:t>95</w:t>
      </w:r>
    </w:p>
    <w:p w14:paraId="2DB59F73" w14:textId="77777777" w:rsidR="00667EE9" w:rsidRPr="005E241D" w:rsidRDefault="00667EE9" w:rsidP="001B41B1">
      <w:pPr>
        <w:rPr>
          <w:rFonts w:ascii="Calibri" w:hAnsi="Calibri"/>
          <w:color w:val="FF0000"/>
          <w:sz w:val="28"/>
          <w:szCs w:val="28"/>
        </w:rPr>
      </w:pPr>
    </w:p>
    <w:p w14:paraId="0A23131E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p w14:paraId="58B94763" w14:textId="16565C64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7B20A853" w14:textId="37CA2478" w:rsidR="009009F3" w:rsidRDefault="009009F3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Dispatched and cancelled enroute calls have been </w:t>
      </w:r>
      <w:r w:rsidR="000B5790">
        <w:rPr>
          <w:rFonts w:ascii="Calibri" w:hAnsi="Calibri"/>
          <w:sz w:val="28"/>
          <w:szCs w:val="28"/>
        </w:rPr>
        <w:t>excluded</w:t>
      </w:r>
    </w:p>
    <w:p w14:paraId="60E5EF80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tbl>
      <w:tblPr>
        <w:tblW w:w="5305" w:type="dxa"/>
        <w:tblInd w:w="113" w:type="dxa"/>
        <w:tblLook w:val="04A0" w:firstRow="1" w:lastRow="0" w:firstColumn="1" w:lastColumn="0" w:noHBand="0" w:noVBand="1"/>
      </w:tblPr>
      <w:tblGrid>
        <w:gridCol w:w="1705"/>
        <w:gridCol w:w="2430"/>
        <w:gridCol w:w="1170"/>
      </w:tblGrid>
      <w:tr w:rsidR="00605D1D" w:rsidRPr="00605D1D" w14:paraId="64287B9D" w14:textId="77777777" w:rsidTr="00605D1D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2581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B2A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ECD5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 xml:space="preserve"># </w:t>
            </w:r>
            <w:proofErr w:type="gramStart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of</w:t>
            </w:r>
            <w:proofErr w:type="gramEnd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 xml:space="preserve"> Calls</w:t>
            </w:r>
          </w:p>
        </w:tc>
      </w:tr>
      <w:tr w:rsidR="00605D1D" w:rsidRPr="00605D1D" w14:paraId="5F17ADA8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1D4A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5EE6" w14:textId="69035E47" w:rsidR="00605D1D" w:rsidRPr="00605D1D" w:rsidRDefault="00DB3093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6:0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6E2E" w14:textId="4FE789C3" w:rsidR="00605D1D" w:rsidRPr="00605D1D" w:rsidRDefault="00DB3093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66</w:t>
            </w:r>
          </w:p>
        </w:tc>
      </w:tr>
      <w:tr w:rsidR="00605D1D" w:rsidRPr="00605D1D" w14:paraId="7AA60ADC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E2CB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gramStart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Non City</w:t>
            </w:r>
            <w:proofErr w:type="gramEnd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/Rur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5AA4" w14:textId="4A80CD9D" w:rsidR="00605D1D" w:rsidRPr="00605D1D" w:rsidRDefault="00DB3093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1:3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17B2" w14:textId="0A30CE05" w:rsidR="00605D1D" w:rsidRPr="00605D1D" w:rsidRDefault="00DB3093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29</w:t>
            </w:r>
          </w:p>
        </w:tc>
      </w:tr>
    </w:tbl>
    <w:p w14:paraId="79A39FC1" w14:textId="77777777" w:rsidR="00CB4F30" w:rsidRDefault="00CB4F30" w:rsidP="001B41B1">
      <w:pPr>
        <w:rPr>
          <w:rFonts w:ascii="Calibri" w:hAnsi="Calibri"/>
          <w:sz w:val="28"/>
          <w:szCs w:val="28"/>
        </w:rPr>
      </w:pPr>
    </w:p>
    <w:p w14:paraId="236C8FA6" w14:textId="77777777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4119F4CF" w14:textId="2E898AB6" w:rsidR="00BA116E" w:rsidRDefault="00B449CB" w:rsidP="001B41B1">
      <w:pPr>
        <w:rPr>
          <w:noProof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6D9B37B0" w14:textId="64158EA9" w:rsidR="00094B05" w:rsidRDefault="00412F2C" w:rsidP="001B41B1">
      <w:r w:rsidRPr="000C1D9A">
        <w:rPr>
          <w:noProof/>
        </w:rPr>
        <w:object w:dxaOrig="9380" w:dyaOrig="4925" w14:anchorId="5AEA28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Chart 1" o:spid="_x0000_i1025" type="#_x0000_t75" style="width:468.75pt;height:246pt;visibility:visible" o:ole="">
            <v:imagedata r:id="rId8" o:title=""/>
            <o:lock v:ext="edit" aspectratio="f"/>
          </v:shape>
          <o:OLEObject Type="Embed" ProgID="Excel.Sheet.8" ShapeID="Chart 1" DrawAspect="Content" ObjectID="_1734169254" r:id="rId9">
            <o:FieldCodes>\s</o:FieldCodes>
          </o:OLEObject>
        </w:object>
      </w:r>
    </w:p>
    <w:p w14:paraId="5B9E1A00" w14:textId="00B4307C" w:rsidR="00E93945" w:rsidRDefault="00E9394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4927A180" w14:textId="7DA5F45C" w:rsidR="009E3004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Breakdown by Major Incident Type</w:t>
      </w:r>
    </w:p>
    <w:p w14:paraId="629C787D" w14:textId="77777777" w:rsidR="002B01C1" w:rsidRDefault="002B01C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96B3AD2" w14:textId="4AD533BE" w:rsidR="009E3004" w:rsidRDefault="00600064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0C1D9A">
        <w:rPr>
          <w:noProof/>
        </w:rPr>
        <w:object w:dxaOrig="7604" w:dyaOrig="5165" w14:anchorId="10E20B39">
          <v:shape id="_x0000_i1026" type="#_x0000_t75" style="width:380.25pt;height:258pt;visibility:visible" o:ole="">
            <v:imagedata r:id="rId10" o:title=""/>
            <o:lock v:ext="edit" aspectratio="f"/>
          </v:shape>
          <o:OLEObject Type="Embed" ProgID="Excel.Sheet.8" ShapeID="_x0000_i1026" DrawAspect="Content" ObjectID="_1734169255" r:id="rId11">
            <o:FieldCodes>\s</o:FieldCodes>
          </o:OLEObject>
        </w:object>
      </w:r>
    </w:p>
    <w:p w14:paraId="27377FF0" w14:textId="0A9CDC86" w:rsidR="001B41B1" w:rsidRDefault="00A6165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ab/>
      </w:r>
    </w:p>
    <w:p w14:paraId="3EC4B953" w14:textId="77777777" w:rsidR="004E413C" w:rsidRDefault="004E413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tbl>
      <w:tblPr>
        <w:tblW w:w="10340" w:type="dxa"/>
        <w:tblInd w:w="113" w:type="dxa"/>
        <w:tblLook w:val="04A0" w:firstRow="1" w:lastRow="0" w:firstColumn="1" w:lastColumn="0" w:noHBand="0" w:noVBand="1"/>
      </w:tblPr>
      <w:tblGrid>
        <w:gridCol w:w="5919"/>
        <w:gridCol w:w="1300"/>
        <w:gridCol w:w="1043"/>
        <w:gridCol w:w="1039"/>
        <w:gridCol w:w="1039"/>
      </w:tblGrid>
      <w:tr w:rsidR="00600064" w:rsidRPr="00600064" w14:paraId="02DD5D5B" w14:textId="77777777" w:rsidTr="00600064">
        <w:trPr>
          <w:trHeight w:val="300"/>
        </w:trPr>
        <w:tc>
          <w:tcPr>
            <w:tcW w:w="5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15363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00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F8B40B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00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31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1FAA84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00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% </w:t>
            </w:r>
            <w:proofErr w:type="gramStart"/>
            <w:r w:rsidRPr="00600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f</w:t>
            </w:r>
            <w:proofErr w:type="gramEnd"/>
            <w:r w:rsidRPr="00600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</w:t>
            </w:r>
          </w:p>
        </w:tc>
      </w:tr>
      <w:tr w:rsidR="00600064" w:rsidRPr="00600064" w14:paraId="2F0787D9" w14:textId="77777777" w:rsidTr="00600064">
        <w:trPr>
          <w:trHeight w:val="315"/>
        </w:trPr>
        <w:tc>
          <w:tcPr>
            <w:tcW w:w="5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3168C" w14:textId="77777777" w:rsidR="00600064" w:rsidRPr="00600064" w:rsidRDefault="00600064" w:rsidP="00600064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0064">
              <w:rPr>
                <w:rFonts w:ascii="Calibri" w:eastAsia="Times New Roman" w:hAnsi="Calibri" w:cs="Calibri"/>
                <w:color w:val="000000"/>
                <w:sz w:val="22"/>
              </w:rPr>
              <w:t>100 Series -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94ABF6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3</w:t>
            </w:r>
          </w:p>
        </w:tc>
        <w:tc>
          <w:tcPr>
            <w:tcW w:w="31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95E88F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3.16%</w:t>
            </w:r>
          </w:p>
        </w:tc>
      </w:tr>
      <w:tr w:rsidR="00600064" w:rsidRPr="00600064" w14:paraId="2001CB80" w14:textId="77777777" w:rsidTr="00600064">
        <w:trPr>
          <w:trHeight w:val="300"/>
        </w:trPr>
        <w:tc>
          <w:tcPr>
            <w:tcW w:w="5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357C3" w14:textId="77777777" w:rsidR="00600064" w:rsidRPr="00600064" w:rsidRDefault="00600064" w:rsidP="00600064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0064">
              <w:rPr>
                <w:rFonts w:ascii="Calibri" w:eastAsia="Times New Roman" w:hAnsi="Calibri" w:cs="Calibri"/>
                <w:color w:val="000000"/>
                <w:sz w:val="22"/>
              </w:rPr>
              <w:t>200 series Overpressure Rupture, Explosion, Overheat No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7ABC10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8DA50D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600064" w:rsidRPr="00600064" w14:paraId="3FE45BC4" w14:textId="77777777" w:rsidTr="00600064">
        <w:trPr>
          <w:trHeight w:val="300"/>
        </w:trPr>
        <w:tc>
          <w:tcPr>
            <w:tcW w:w="5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E8B6ED" w14:textId="77777777" w:rsidR="00600064" w:rsidRPr="00600064" w:rsidRDefault="00600064" w:rsidP="00600064">
            <w:pPr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300 Series - 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BEA29A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64</w:t>
            </w:r>
          </w:p>
        </w:tc>
        <w:tc>
          <w:tcPr>
            <w:tcW w:w="31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70B534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67.37%</w:t>
            </w:r>
          </w:p>
        </w:tc>
      </w:tr>
      <w:tr w:rsidR="00600064" w:rsidRPr="00600064" w14:paraId="5A09B54A" w14:textId="77777777" w:rsidTr="00600064">
        <w:trPr>
          <w:trHeight w:val="300"/>
        </w:trPr>
        <w:tc>
          <w:tcPr>
            <w:tcW w:w="5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A139CF" w14:textId="77777777" w:rsidR="00600064" w:rsidRPr="00600064" w:rsidRDefault="00600064" w:rsidP="00600064">
            <w:pPr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400 Series - Hazardous Condition (No Fir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33783D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98A548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1.05%</w:t>
            </w:r>
          </w:p>
        </w:tc>
      </w:tr>
      <w:tr w:rsidR="00600064" w:rsidRPr="00600064" w14:paraId="33DCC453" w14:textId="77777777" w:rsidTr="00600064">
        <w:trPr>
          <w:trHeight w:val="300"/>
        </w:trPr>
        <w:tc>
          <w:tcPr>
            <w:tcW w:w="5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CB4B8" w14:textId="77777777" w:rsidR="00600064" w:rsidRPr="00600064" w:rsidRDefault="00600064" w:rsidP="00600064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0064">
              <w:rPr>
                <w:rFonts w:ascii="Calibri" w:eastAsia="Times New Roman" w:hAnsi="Calibri" w:cs="Calibri"/>
                <w:color w:val="000000"/>
                <w:sz w:val="22"/>
              </w:rPr>
              <w:t>500 Series - 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2DD2B4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12</w:t>
            </w:r>
          </w:p>
        </w:tc>
        <w:tc>
          <w:tcPr>
            <w:tcW w:w="31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937C1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12.63%</w:t>
            </w:r>
          </w:p>
        </w:tc>
      </w:tr>
      <w:tr w:rsidR="00600064" w:rsidRPr="00600064" w14:paraId="6BF5DD81" w14:textId="77777777" w:rsidTr="00600064">
        <w:trPr>
          <w:trHeight w:val="300"/>
        </w:trPr>
        <w:tc>
          <w:tcPr>
            <w:tcW w:w="5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647C7E" w14:textId="77777777" w:rsidR="00600064" w:rsidRPr="00600064" w:rsidRDefault="00600064" w:rsidP="00600064">
            <w:pPr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600 Series - 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08CD89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14</w:t>
            </w:r>
          </w:p>
        </w:tc>
        <w:tc>
          <w:tcPr>
            <w:tcW w:w="31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C1B97D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14.74%</w:t>
            </w:r>
          </w:p>
        </w:tc>
      </w:tr>
      <w:tr w:rsidR="00600064" w:rsidRPr="00600064" w14:paraId="261CCCAC" w14:textId="77777777" w:rsidTr="00600064">
        <w:trPr>
          <w:trHeight w:val="300"/>
        </w:trPr>
        <w:tc>
          <w:tcPr>
            <w:tcW w:w="5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3F89AF" w14:textId="77777777" w:rsidR="00600064" w:rsidRPr="00600064" w:rsidRDefault="00600064" w:rsidP="00600064">
            <w:pPr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700 Series - False Alarm and Fals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91E719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5B92D4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1.05%</w:t>
            </w:r>
          </w:p>
        </w:tc>
      </w:tr>
      <w:tr w:rsidR="00600064" w:rsidRPr="00600064" w14:paraId="3A28B913" w14:textId="77777777" w:rsidTr="00600064">
        <w:trPr>
          <w:trHeight w:val="300"/>
        </w:trPr>
        <w:tc>
          <w:tcPr>
            <w:tcW w:w="5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E4AD7D" w14:textId="77777777" w:rsidR="00600064" w:rsidRPr="00600064" w:rsidRDefault="00600064" w:rsidP="00600064">
            <w:pPr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800 series - Severe Weather and Natural Disaste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E0676F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ECCAB0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600064" w:rsidRPr="00600064" w14:paraId="1CCA1ED9" w14:textId="77777777" w:rsidTr="00600064">
        <w:trPr>
          <w:trHeight w:val="300"/>
        </w:trPr>
        <w:tc>
          <w:tcPr>
            <w:tcW w:w="5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50E08C" w14:textId="77777777" w:rsidR="00600064" w:rsidRPr="00600064" w:rsidRDefault="00600064" w:rsidP="00600064">
            <w:pPr>
              <w:rPr>
                <w:rFonts w:ascii="Arial" w:eastAsia="Times New Roman" w:hAnsi="Arial" w:cs="Arial"/>
                <w:szCs w:val="18"/>
              </w:rPr>
            </w:pPr>
            <w:proofErr w:type="gramStart"/>
            <w:r w:rsidRPr="00600064">
              <w:rPr>
                <w:rFonts w:ascii="Arial" w:eastAsia="Times New Roman" w:hAnsi="Arial" w:cs="Arial"/>
                <w:szCs w:val="18"/>
              </w:rPr>
              <w:t>900  series</w:t>
            </w:r>
            <w:proofErr w:type="gramEnd"/>
            <w:r w:rsidRPr="00600064">
              <w:rPr>
                <w:rFonts w:ascii="Arial" w:eastAsia="Times New Roman" w:hAnsi="Arial" w:cs="Arial"/>
                <w:szCs w:val="18"/>
              </w:rPr>
              <w:t xml:space="preserve"> - Special Inciden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C3421D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CC118D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00064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600064" w:rsidRPr="00600064" w14:paraId="5235F960" w14:textId="77777777" w:rsidTr="00600064">
        <w:trPr>
          <w:trHeight w:val="300"/>
        </w:trPr>
        <w:tc>
          <w:tcPr>
            <w:tcW w:w="5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E2F65" w14:textId="77777777" w:rsidR="00600064" w:rsidRPr="00600064" w:rsidRDefault="00600064" w:rsidP="00600064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00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3CF0E2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00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5</w:t>
            </w:r>
          </w:p>
        </w:tc>
        <w:tc>
          <w:tcPr>
            <w:tcW w:w="31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F1FAFA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00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  <w:tr w:rsidR="00600064" w:rsidRPr="00600064" w14:paraId="7A01C60C" w14:textId="77777777" w:rsidTr="00600064">
        <w:trPr>
          <w:trHeight w:val="300"/>
        </w:trPr>
        <w:tc>
          <w:tcPr>
            <w:tcW w:w="5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CA652" w14:textId="77777777" w:rsidR="00600064" w:rsidRPr="00600064" w:rsidRDefault="00600064" w:rsidP="0060006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59ED0" w14:textId="77777777" w:rsidR="00600064" w:rsidRPr="00600064" w:rsidRDefault="00600064" w:rsidP="0060006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A5154" w14:textId="77777777" w:rsidR="00600064" w:rsidRPr="00600064" w:rsidRDefault="00600064" w:rsidP="0060006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ECD18" w14:textId="77777777" w:rsidR="00600064" w:rsidRPr="00600064" w:rsidRDefault="00600064" w:rsidP="0060006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EF9CB" w14:textId="77777777" w:rsidR="00600064" w:rsidRPr="00600064" w:rsidRDefault="00600064" w:rsidP="0060006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2B17D178" w14:textId="5E821931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400D643D" w14:textId="77777777" w:rsidR="002A5AD9" w:rsidRDefault="002A5AD9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ADC9642" w14:textId="77777777" w:rsidR="004016E7" w:rsidRDefault="004016E7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5647ED2" w14:textId="77777777" w:rsidR="00EC07E2" w:rsidRDefault="00EC07E2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DD028F8" w14:textId="77777777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D741E09" w14:textId="47AA8712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9579D57" w14:textId="222DC4FB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Call History</w:t>
      </w:r>
    </w:p>
    <w:p w14:paraId="50EA8F26" w14:textId="77777777" w:rsidR="00745BAA" w:rsidRDefault="00745BAA" w:rsidP="001B41B1">
      <w:pPr>
        <w:rPr>
          <w:rFonts w:ascii="Calibri" w:hAnsi="Calibri"/>
          <w:b/>
          <w:sz w:val="28"/>
          <w:szCs w:val="28"/>
        </w:rPr>
      </w:pPr>
    </w:p>
    <w:p w14:paraId="1E692082" w14:textId="54557D7B" w:rsidR="00745BAA" w:rsidRDefault="004C4E61" w:rsidP="001B41B1">
      <w:pPr>
        <w:rPr>
          <w:rFonts w:ascii="Calibri" w:hAnsi="Calibri"/>
          <w:b/>
          <w:sz w:val="28"/>
          <w:szCs w:val="28"/>
        </w:rPr>
      </w:pPr>
      <w:r w:rsidRPr="000C1D9A">
        <w:rPr>
          <w:noProof/>
        </w:rPr>
        <w:object w:dxaOrig="9361" w:dyaOrig="5079" w14:anchorId="45D6966C">
          <v:shape id="_x0000_i1027" type="#_x0000_t75" style="width:468pt;height:254.25pt;visibility:visible" o:ole="">
            <v:imagedata r:id="rId12" o:title=""/>
            <o:lock v:ext="edit" aspectratio="f"/>
          </v:shape>
          <o:OLEObject Type="Embed" ProgID="Excel.Sheet.8" ShapeID="_x0000_i1027" DrawAspect="Content" ObjectID="_1734169256" r:id="rId13">
            <o:FieldCodes>\s</o:FieldCodes>
          </o:OLEObject>
        </w:object>
      </w:r>
    </w:p>
    <w:p w14:paraId="4CD204BB" w14:textId="300C66BB" w:rsidR="00160455" w:rsidRDefault="00160455" w:rsidP="001B41B1">
      <w:pPr>
        <w:rPr>
          <w:rFonts w:ascii="Calibri" w:hAnsi="Calibri"/>
          <w:b/>
          <w:sz w:val="28"/>
          <w:szCs w:val="28"/>
        </w:rPr>
      </w:pPr>
    </w:p>
    <w:p w14:paraId="66CDE3E1" w14:textId="33E3DD38" w:rsidR="00160455" w:rsidRDefault="00160455" w:rsidP="001B41B1">
      <w:pPr>
        <w:rPr>
          <w:rFonts w:ascii="Calibri" w:hAnsi="Calibri"/>
          <w:b/>
          <w:sz w:val="28"/>
          <w:szCs w:val="28"/>
        </w:rPr>
      </w:pPr>
    </w:p>
    <w:p w14:paraId="6CF902E3" w14:textId="2A8FD9E3" w:rsidR="00A17084" w:rsidRDefault="00A17084" w:rsidP="001B41B1">
      <w:pPr>
        <w:rPr>
          <w:rFonts w:ascii="Calibri" w:hAnsi="Calibri"/>
          <w:b/>
          <w:sz w:val="28"/>
          <w:szCs w:val="28"/>
        </w:rPr>
      </w:pPr>
    </w:p>
    <w:p w14:paraId="6EE377BE" w14:textId="773D2B3D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04AD03DB" w14:textId="6DB5AB59" w:rsidR="003B0E64" w:rsidRDefault="003B0E64" w:rsidP="001B41B1">
      <w:pPr>
        <w:rPr>
          <w:rFonts w:ascii="Calibri" w:hAnsi="Calibri"/>
          <w:b/>
          <w:sz w:val="28"/>
          <w:szCs w:val="28"/>
        </w:rPr>
      </w:pPr>
    </w:p>
    <w:p w14:paraId="69E902E1" w14:textId="61FE9026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3A580C54" w14:textId="5EDDD5A5" w:rsidR="0073702D" w:rsidRDefault="0073702D" w:rsidP="001B41B1">
      <w:pPr>
        <w:rPr>
          <w:rFonts w:ascii="Calibri" w:hAnsi="Calibri"/>
          <w:b/>
          <w:sz w:val="28"/>
          <w:szCs w:val="28"/>
        </w:rPr>
      </w:pPr>
    </w:p>
    <w:p w14:paraId="7308E8C2" w14:textId="0643894A" w:rsidR="006F6C14" w:rsidRDefault="006F6C14" w:rsidP="001B41B1"/>
    <w:p w14:paraId="73DB3414" w14:textId="4EBB373B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sectPr w:rsidR="009B5116" w:rsidSect="00DF649B">
      <w:head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92152" w14:textId="77777777" w:rsidR="003E0CE4" w:rsidRDefault="003E0CE4">
      <w:r>
        <w:separator/>
      </w:r>
    </w:p>
  </w:endnote>
  <w:endnote w:type="continuationSeparator" w:id="0">
    <w:p w14:paraId="5C2A6AEB" w14:textId="77777777" w:rsidR="003E0CE4" w:rsidRDefault="003E0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D3C13" w14:textId="361097CB" w:rsidR="002039D6" w:rsidRDefault="00412F2C">
    <w:pPr>
      <w:pStyle w:val="Footer"/>
      <w:rPr>
        <w:vertAlign w:val="superscript"/>
      </w:rPr>
    </w:pPr>
    <w:r>
      <w:rPr>
        <w:vertAlign w:val="superscript"/>
      </w:rPr>
      <w:t>3rd January 2023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54A7A" w14:textId="77777777" w:rsidR="003E0CE4" w:rsidRDefault="003E0CE4">
      <w:r>
        <w:separator/>
      </w:r>
    </w:p>
  </w:footnote>
  <w:footnote w:type="continuationSeparator" w:id="0">
    <w:p w14:paraId="2285E4E1" w14:textId="77777777" w:rsidR="003E0CE4" w:rsidRDefault="003E0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B77F" w14:textId="77777777" w:rsidR="002B673A" w:rsidRPr="00663E59" w:rsidRDefault="0052594B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1037" type="#_x0000_t202" style="position:absolute;left:0;text-align:left;margin-left:54pt;margin-top:55.55pt;width:468pt;height:27pt;z-index:251659264" filled="f" stroked="f">
          <v:fill o:detectmouseclick="t"/>
          <v:textbox style="mso-next-textbox:#_x0000_s1037" inset=",7.2pt,,7.2pt">
            <w:txbxContent/>
          </v:textbox>
        </v:shape>
      </w:pict>
    </w:r>
    <w:r>
      <w:rPr>
        <w:noProof/>
      </w:rPr>
      <w:pict w14:anchorId="4720678B">
        <v:shape id="_x0000_s1038" type="#_x0000_t202" style="position:absolute;left:0;text-align:left;margin-left:54pt;margin-top:55.55pt;width:9pt;height:9pt;z-index:251660288" filled="f" stroked="f">
          <v:fill o:detectmouseclick="t"/>
          <v:textbox style="mso-next-textbox:#_x0000_s1037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1036" style="position:absolute;left:0;text-align:left;z-index:251658240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1035" style="position:absolute;left:0;text-align:left;z-index:251657216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1033" type="#_x0000_t202" style="position:absolute;left:0;text-align:left;margin-left:45pt;margin-top:10.55pt;width:495pt;height:45pt;z-index:251655168" filled="f" stroked="f">
          <v:fill o:detectmouseclick="t"/>
          <v:textbox style="mso-next-textbox:#_x0000_s1034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8" type="#_x0000_t75" style="width:57.75pt;height:1in" o:ole="">
          <v:imagedata r:id="rId1" o:title=""/>
        </v:shape>
      </w:pict>
    </w:r>
    <w:r>
      <w:rPr>
        <w:noProof/>
      </w:rPr>
      <w:pict w14:anchorId="2F3246E5">
        <v:shape id="_x0000_s1034" type="#_x0000_t202" style="position:absolute;left:0;text-align:left;margin-left:468pt;margin-top:37.55pt;width:9pt;height:9pt;z-index:251656192;mso-position-horizontal-relative:text;mso-position-vertical-relative:text" filled="f" stroked="f">
          <v:fill o:detectmouseclick="t"/>
          <v:textbox style="mso-next-textbox:#_x0000_s1034" inset=",7.2pt,,7.2pt">
            <w:txbxContent/>
          </v:textbox>
        </v:shape>
      </w:pict>
    </w:r>
  </w:p>
  <w:p w14:paraId="5B3742F9" w14:textId="77777777" w:rsidR="002B673A" w:rsidRDefault="0052594B">
    <w:pPr>
      <w:pStyle w:val="Header"/>
    </w:pPr>
    <w:r>
      <w:pict w14:anchorId="36D68E8B">
        <v:shape id="_x0000_i1029" type="#_x0000_t75" style="width:497.25pt;height:9in" o:ole="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0780941">
    <w:abstractNumId w:val="9"/>
  </w:num>
  <w:num w:numId="2" w16cid:durableId="1395543262">
    <w:abstractNumId w:val="7"/>
  </w:num>
  <w:num w:numId="3" w16cid:durableId="1205757088">
    <w:abstractNumId w:val="6"/>
  </w:num>
  <w:num w:numId="4" w16cid:durableId="1834639484">
    <w:abstractNumId w:val="5"/>
  </w:num>
  <w:num w:numId="5" w16cid:durableId="456021771">
    <w:abstractNumId w:val="4"/>
  </w:num>
  <w:num w:numId="6" w16cid:durableId="1933125003">
    <w:abstractNumId w:val="8"/>
  </w:num>
  <w:num w:numId="7" w16cid:durableId="1352876353">
    <w:abstractNumId w:val="3"/>
  </w:num>
  <w:num w:numId="8" w16cid:durableId="706880876">
    <w:abstractNumId w:val="2"/>
  </w:num>
  <w:num w:numId="9" w16cid:durableId="965308124">
    <w:abstractNumId w:val="1"/>
  </w:num>
  <w:num w:numId="10" w16cid:durableId="1705863989">
    <w:abstractNumId w:val="0"/>
  </w:num>
  <w:num w:numId="11" w16cid:durableId="12365466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Type w:val="letter"/>
  <w:doNotTrackMoves/>
  <w:defaultTabStop w:val="720"/>
  <w:characterSpacingControl w:val="doNotCompress"/>
  <w:hdrShapeDefaults>
    <o:shapedefaults v:ext="edit" spidmax="205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0443"/>
    <w:rsid w:val="00022B04"/>
    <w:rsid w:val="00023CE1"/>
    <w:rsid w:val="000279CA"/>
    <w:rsid w:val="000368F4"/>
    <w:rsid w:val="00040F21"/>
    <w:rsid w:val="00043FE1"/>
    <w:rsid w:val="00047AAB"/>
    <w:rsid w:val="000537FF"/>
    <w:rsid w:val="000574B4"/>
    <w:rsid w:val="00060B08"/>
    <w:rsid w:val="00063668"/>
    <w:rsid w:val="0006460D"/>
    <w:rsid w:val="00065694"/>
    <w:rsid w:val="00072DB7"/>
    <w:rsid w:val="000754E1"/>
    <w:rsid w:val="0007720F"/>
    <w:rsid w:val="000928D8"/>
    <w:rsid w:val="00094B05"/>
    <w:rsid w:val="00094CDD"/>
    <w:rsid w:val="00095554"/>
    <w:rsid w:val="000A2AD0"/>
    <w:rsid w:val="000A3E6F"/>
    <w:rsid w:val="000A6AD3"/>
    <w:rsid w:val="000B1D3C"/>
    <w:rsid w:val="000B5790"/>
    <w:rsid w:val="000B627C"/>
    <w:rsid w:val="000C0032"/>
    <w:rsid w:val="000C5B22"/>
    <w:rsid w:val="000C7F5D"/>
    <w:rsid w:val="000D0421"/>
    <w:rsid w:val="000D68E9"/>
    <w:rsid w:val="000E1403"/>
    <w:rsid w:val="000F20B8"/>
    <w:rsid w:val="000F7F79"/>
    <w:rsid w:val="00101864"/>
    <w:rsid w:val="00103E35"/>
    <w:rsid w:val="001042E1"/>
    <w:rsid w:val="00122CDC"/>
    <w:rsid w:val="001312B2"/>
    <w:rsid w:val="00132A4D"/>
    <w:rsid w:val="00135452"/>
    <w:rsid w:val="00144567"/>
    <w:rsid w:val="00144AD9"/>
    <w:rsid w:val="00153854"/>
    <w:rsid w:val="00160455"/>
    <w:rsid w:val="00160948"/>
    <w:rsid w:val="00161A64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3D32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15EBE"/>
    <w:rsid w:val="00216F47"/>
    <w:rsid w:val="00225AA9"/>
    <w:rsid w:val="00234D8A"/>
    <w:rsid w:val="00240C98"/>
    <w:rsid w:val="00242A6B"/>
    <w:rsid w:val="00242DB2"/>
    <w:rsid w:val="00243429"/>
    <w:rsid w:val="00247118"/>
    <w:rsid w:val="002471A9"/>
    <w:rsid w:val="00251E86"/>
    <w:rsid w:val="002532FF"/>
    <w:rsid w:val="00254828"/>
    <w:rsid w:val="00263442"/>
    <w:rsid w:val="00267518"/>
    <w:rsid w:val="00272086"/>
    <w:rsid w:val="002726E7"/>
    <w:rsid w:val="00273AE6"/>
    <w:rsid w:val="002A2182"/>
    <w:rsid w:val="002A5027"/>
    <w:rsid w:val="002A5AD9"/>
    <w:rsid w:val="002B01C1"/>
    <w:rsid w:val="002B26CA"/>
    <w:rsid w:val="002B2D6A"/>
    <w:rsid w:val="002B673A"/>
    <w:rsid w:val="002C3485"/>
    <w:rsid w:val="002C530A"/>
    <w:rsid w:val="002C79D7"/>
    <w:rsid w:val="002D67E2"/>
    <w:rsid w:val="002E03DE"/>
    <w:rsid w:val="002E19FE"/>
    <w:rsid w:val="002E36D0"/>
    <w:rsid w:val="002E7C9D"/>
    <w:rsid w:val="002F236D"/>
    <w:rsid w:val="002F652D"/>
    <w:rsid w:val="00302846"/>
    <w:rsid w:val="00302E58"/>
    <w:rsid w:val="00303FF7"/>
    <w:rsid w:val="003042F5"/>
    <w:rsid w:val="003108A7"/>
    <w:rsid w:val="003206B0"/>
    <w:rsid w:val="003229F2"/>
    <w:rsid w:val="0032444C"/>
    <w:rsid w:val="003262CC"/>
    <w:rsid w:val="003326DE"/>
    <w:rsid w:val="003339FD"/>
    <w:rsid w:val="00336894"/>
    <w:rsid w:val="003417BC"/>
    <w:rsid w:val="0034447B"/>
    <w:rsid w:val="00352ED3"/>
    <w:rsid w:val="00353F6F"/>
    <w:rsid w:val="00354DD9"/>
    <w:rsid w:val="00357A7C"/>
    <w:rsid w:val="00357D67"/>
    <w:rsid w:val="00362B9D"/>
    <w:rsid w:val="003677BC"/>
    <w:rsid w:val="003711AE"/>
    <w:rsid w:val="003721BC"/>
    <w:rsid w:val="00372625"/>
    <w:rsid w:val="00372F16"/>
    <w:rsid w:val="00380C81"/>
    <w:rsid w:val="00382834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B0E64"/>
    <w:rsid w:val="003B365D"/>
    <w:rsid w:val="003B5003"/>
    <w:rsid w:val="003B7764"/>
    <w:rsid w:val="003C15D6"/>
    <w:rsid w:val="003C4891"/>
    <w:rsid w:val="003C6BB8"/>
    <w:rsid w:val="003D214E"/>
    <w:rsid w:val="003D623B"/>
    <w:rsid w:val="003D6D08"/>
    <w:rsid w:val="003E0CE4"/>
    <w:rsid w:val="003E4343"/>
    <w:rsid w:val="003F0FCD"/>
    <w:rsid w:val="003F4A15"/>
    <w:rsid w:val="003F65DD"/>
    <w:rsid w:val="003F75D4"/>
    <w:rsid w:val="00400C18"/>
    <w:rsid w:val="00400C26"/>
    <w:rsid w:val="004016E7"/>
    <w:rsid w:val="004042D0"/>
    <w:rsid w:val="004106FE"/>
    <w:rsid w:val="00412F2C"/>
    <w:rsid w:val="00413608"/>
    <w:rsid w:val="00415093"/>
    <w:rsid w:val="004200A3"/>
    <w:rsid w:val="0042301D"/>
    <w:rsid w:val="004242D6"/>
    <w:rsid w:val="0042462A"/>
    <w:rsid w:val="004315B4"/>
    <w:rsid w:val="00435995"/>
    <w:rsid w:val="00440D5C"/>
    <w:rsid w:val="00442816"/>
    <w:rsid w:val="00442DCB"/>
    <w:rsid w:val="004434CB"/>
    <w:rsid w:val="0044411D"/>
    <w:rsid w:val="0044672E"/>
    <w:rsid w:val="004527DA"/>
    <w:rsid w:val="00455375"/>
    <w:rsid w:val="00455C11"/>
    <w:rsid w:val="004601DC"/>
    <w:rsid w:val="00462557"/>
    <w:rsid w:val="00463CCC"/>
    <w:rsid w:val="004649B6"/>
    <w:rsid w:val="00466C81"/>
    <w:rsid w:val="004875C9"/>
    <w:rsid w:val="00490026"/>
    <w:rsid w:val="004908EE"/>
    <w:rsid w:val="00491BE0"/>
    <w:rsid w:val="00496382"/>
    <w:rsid w:val="004A0395"/>
    <w:rsid w:val="004A2AE9"/>
    <w:rsid w:val="004A5683"/>
    <w:rsid w:val="004B0C25"/>
    <w:rsid w:val="004B0FEB"/>
    <w:rsid w:val="004B3DD5"/>
    <w:rsid w:val="004C01B3"/>
    <w:rsid w:val="004C2528"/>
    <w:rsid w:val="004C2B1E"/>
    <w:rsid w:val="004C37E0"/>
    <w:rsid w:val="004C4E61"/>
    <w:rsid w:val="004C4F24"/>
    <w:rsid w:val="004D3354"/>
    <w:rsid w:val="004E413C"/>
    <w:rsid w:val="004E537B"/>
    <w:rsid w:val="004F20FA"/>
    <w:rsid w:val="004F2226"/>
    <w:rsid w:val="004F5501"/>
    <w:rsid w:val="005064F5"/>
    <w:rsid w:val="005071E5"/>
    <w:rsid w:val="00507DC2"/>
    <w:rsid w:val="005120E4"/>
    <w:rsid w:val="00513A9E"/>
    <w:rsid w:val="00522AB2"/>
    <w:rsid w:val="0052594B"/>
    <w:rsid w:val="0053193D"/>
    <w:rsid w:val="00541193"/>
    <w:rsid w:val="005428C9"/>
    <w:rsid w:val="005469E4"/>
    <w:rsid w:val="00550763"/>
    <w:rsid w:val="0055216B"/>
    <w:rsid w:val="00555A1A"/>
    <w:rsid w:val="0055622E"/>
    <w:rsid w:val="00556938"/>
    <w:rsid w:val="0056469C"/>
    <w:rsid w:val="00575BEE"/>
    <w:rsid w:val="00577150"/>
    <w:rsid w:val="00580377"/>
    <w:rsid w:val="005849C0"/>
    <w:rsid w:val="00584DF5"/>
    <w:rsid w:val="005907E3"/>
    <w:rsid w:val="00594999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08B3"/>
    <w:rsid w:val="005D1E8F"/>
    <w:rsid w:val="005D4519"/>
    <w:rsid w:val="005D685E"/>
    <w:rsid w:val="005D74AA"/>
    <w:rsid w:val="005E0215"/>
    <w:rsid w:val="005E241D"/>
    <w:rsid w:val="005E2CFA"/>
    <w:rsid w:val="005E5047"/>
    <w:rsid w:val="005F12E4"/>
    <w:rsid w:val="005F3FB7"/>
    <w:rsid w:val="00600064"/>
    <w:rsid w:val="00603BF7"/>
    <w:rsid w:val="00605D1D"/>
    <w:rsid w:val="006110CE"/>
    <w:rsid w:val="00612C6F"/>
    <w:rsid w:val="00617DDA"/>
    <w:rsid w:val="0062276D"/>
    <w:rsid w:val="00623D43"/>
    <w:rsid w:val="00627D38"/>
    <w:rsid w:val="0063463F"/>
    <w:rsid w:val="006349B7"/>
    <w:rsid w:val="00641843"/>
    <w:rsid w:val="00643C23"/>
    <w:rsid w:val="006458DA"/>
    <w:rsid w:val="00646311"/>
    <w:rsid w:val="00650743"/>
    <w:rsid w:val="006551E0"/>
    <w:rsid w:val="00662ED2"/>
    <w:rsid w:val="00663E59"/>
    <w:rsid w:val="00667EE9"/>
    <w:rsid w:val="006715A0"/>
    <w:rsid w:val="006833F5"/>
    <w:rsid w:val="00685B86"/>
    <w:rsid w:val="0069069A"/>
    <w:rsid w:val="0069698E"/>
    <w:rsid w:val="006A3401"/>
    <w:rsid w:val="006A404B"/>
    <w:rsid w:val="006A496F"/>
    <w:rsid w:val="006B0290"/>
    <w:rsid w:val="006B2174"/>
    <w:rsid w:val="006B4781"/>
    <w:rsid w:val="006B61CA"/>
    <w:rsid w:val="006B651D"/>
    <w:rsid w:val="006B6FE6"/>
    <w:rsid w:val="006C0BD4"/>
    <w:rsid w:val="006C6B65"/>
    <w:rsid w:val="006E0FB0"/>
    <w:rsid w:val="006E33CB"/>
    <w:rsid w:val="006E438D"/>
    <w:rsid w:val="006E56FD"/>
    <w:rsid w:val="006E6DA8"/>
    <w:rsid w:val="006F384B"/>
    <w:rsid w:val="006F6C14"/>
    <w:rsid w:val="006F6FCA"/>
    <w:rsid w:val="007002E1"/>
    <w:rsid w:val="00707B5B"/>
    <w:rsid w:val="0071405C"/>
    <w:rsid w:val="007168FF"/>
    <w:rsid w:val="00723D1D"/>
    <w:rsid w:val="007325EE"/>
    <w:rsid w:val="00734CED"/>
    <w:rsid w:val="0073702D"/>
    <w:rsid w:val="00741A75"/>
    <w:rsid w:val="00745BAA"/>
    <w:rsid w:val="00747D6F"/>
    <w:rsid w:val="00756B58"/>
    <w:rsid w:val="007668A2"/>
    <w:rsid w:val="007710C8"/>
    <w:rsid w:val="00772043"/>
    <w:rsid w:val="00772578"/>
    <w:rsid w:val="0078562E"/>
    <w:rsid w:val="007866BB"/>
    <w:rsid w:val="0079412E"/>
    <w:rsid w:val="00796FA4"/>
    <w:rsid w:val="0079700B"/>
    <w:rsid w:val="007A3346"/>
    <w:rsid w:val="007A62E9"/>
    <w:rsid w:val="007A68C2"/>
    <w:rsid w:val="007B0F0B"/>
    <w:rsid w:val="007B3B09"/>
    <w:rsid w:val="007B561C"/>
    <w:rsid w:val="007B6808"/>
    <w:rsid w:val="007C5D94"/>
    <w:rsid w:val="007E24BA"/>
    <w:rsid w:val="007E3F7D"/>
    <w:rsid w:val="007E4110"/>
    <w:rsid w:val="007E575C"/>
    <w:rsid w:val="007F2206"/>
    <w:rsid w:val="007F4E0F"/>
    <w:rsid w:val="008016C0"/>
    <w:rsid w:val="00802865"/>
    <w:rsid w:val="00803C28"/>
    <w:rsid w:val="00804483"/>
    <w:rsid w:val="00810286"/>
    <w:rsid w:val="00812D5A"/>
    <w:rsid w:val="0081339A"/>
    <w:rsid w:val="00813B6D"/>
    <w:rsid w:val="00814363"/>
    <w:rsid w:val="0081671D"/>
    <w:rsid w:val="00820E48"/>
    <w:rsid w:val="00836754"/>
    <w:rsid w:val="0083701D"/>
    <w:rsid w:val="00837B1A"/>
    <w:rsid w:val="00840D05"/>
    <w:rsid w:val="00847966"/>
    <w:rsid w:val="00850909"/>
    <w:rsid w:val="00850E09"/>
    <w:rsid w:val="00856191"/>
    <w:rsid w:val="008655F0"/>
    <w:rsid w:val="00867FCA"/>
    <w:rsid w:val="00874F03"/>
    <w:rsid w:val="00877803"/>
    <w:rsid w:val="00885FDC"/>
    <w:rsid w:val="008879D6"/>
    <w:rsid w:val="00895824"/>
    <w:rsid w:val="008A0E1A"/>
    <w:rsid w:val="008A3BEC"/>
    <w:rsid w:val="008A78D2"/>
    <w:rsid w:val="008B3E3D"/>
    <w:rsid w:val="008B5E48"/>
    <w:rsid w:val="008B7B84"/>
    <w:rsid w:val="008C206C"/>
    <w:rsid w:val="008C274A"/>
    <w:rsid w:val="008C2FAE"/>
    <w:rsid w:val="008C5252"/>
    <w:rsid w:val="008C6024"/>
    <w:rsid w:val="008D2EF1"/>
    <w:rsid w:val="008D3B3F"/>
    <w:rsid w:val="008D3CDF"/>
    <w:rsid w:val="008D5F52"/>
    <w:rsid w:val="008D612C"/>
    <w:rsid w:val="008D64DF"/>
    <w:rsid w:val="008E5B58"/>
    <w:rsid w:val="008F093B"/>
    <w:rsid w:val="008F36C3"/>
    <w:rsid w:val="008F4FA6"/>
    <w:rsid w:val="008F7DCD"/>
    <w:rsid w:val="009009F3"/>
    <w:rsid w:val="00903229"/>
    <w:rsid w:val="00910AB1"/>
    <w:rsid w:val="009138AD"/>
    <w:rsid w:val="00920253"/>
    <w:rsid w:val="009245A1"/>
    <w:rsid w:val="00924683"/>
    <w:rsid w:val="00927E62"/>
    <w:rsid w:val="00930E9F"/>
    <w:rsid w:val="00941B65"/>
    <w:rsid w:val="00941D18"/>
    <w:rsid w:val="009429BC"/>
    <w:rsid w:val="00953585"/>
    <w:rsid w:val="00956DB3"/>
    <w:rsid w:val="0095744A"/>
    <w:rsid w:val="00960739"/>
    <w:rsid w:val="00960ABB"/>
    <w:rsid w:val="0096427C"/>
    <w:rsid w:val="0096705D"/>
    <w:rsid w:val="00970D25"/>
    <w:rsid w:val="0097428E"/>
    <w:rsid w:val="00974943"/>
    <w:rsid w:val="009857A4"/>
    <w:rsid w:val="00985C10"/>
    <w:rsid w:val="00990A31"/>
    <w:rsid w:val="00992D71"/>
    <w:rsid w:val="009958AB"/>
    <w:rsid w:val="009968A9"/>
    <w:rsid w:val="00997F05"/>
    <w:rsid w:val="009A1B1F"/>
    <w:rsid w:val="009A472E"/>
    <w:rsid w:val="009B0FC2"/>
    <w:rsid w:val="009B4928"/>
    <w:rsid w:val="009B5116"/>
    <w:rsid w:val="009B6FE9"/>
    <w:rsid w:val="009C0C53"/>
    <w:rsid w:val="009C4E20"/>
    <w:rsid w:val="009D3EB2"/>
    <w:rsid w:val="009D7769"/>
    <w:rsid w:val="009E3004"/>
    <w:rsid w:val="00A064B6"/>
    <w:rsid w:val="00A06A27"/>
    <w:rsid w:val="00A10A7C"/>
    <w:rsid w:val="00A17084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90D27"/>
    <w:rsid w:val="00A94A4D"/>
    <w:rsid w:val="00A95B15"/>
    <w:rsid w:val="00A97956"/>
    <w:rsid w:val="00AA0AD5"/>
    <w:rsid w:val="00AA1AB8"/>
    <w:rsid w:val="00AA3014"/>
    <w:rsid w:val="00AA34F8"/>
    <w:rsid w:val="00AA6384"/>
    <w:rsid w:val="00AB2FA6"/>
    <w:rsid w:val="00AC3413"/>
    <w:rsid w:val="00AC4816"/>
    <w:rsid w:val="00AD2C1A"/>
    <w:rsid w:val="00AD2C46"/>
    <w:rsid w:val="00AD54BD"/>
    <w:rsid w:val="00AE2A73"/>
    <w:rsid w:val="00AE2CF8"/>
    <w:rsid w:val="00AE6670"/>
    <w:rsid w:val="00AF210B"/>
    <w:rsid w:val="00AF7512"/>
    <w:rsid w:val="00B0243D"/>
    <w:rsid w:val="00B04A52"/>
    <w:rsid w:val="00B05B49"/>
    <w:rsid w:val="00B20D44"/>
    <w:rsid w:val="00B25EAD"/>
    <w:rsid w:val="00B35CF6"/>
    <w:rsid w:val="00B40A17"/>
    <w:rsid w:val="00B449CB"/>
    <w:rsid w:val="00B4511C"/>
    <w:rsid w:val="00B462A7"/>
    <w:rsid w:val="00B53318"/>
    <w:rsid w:val="00B56F00"/>
    <w:rsid w:val="00B71D21"/>
    <w:rsid w:val="00B76CCC"/>
    <w:rsid w:val="00B9475E"/>
    <w:rsid w:val="00B94C4F"/>
    <w:rsid w:val="00BA116E"/>
    <w:rsid w:val="00BA39C4"/>
    <w:rsid w:val="00BB2B61"/>
    <w:rsid w:val="00BC10DA"/>
    <w:rsid w:val="00BC6BEA"/>
    <w:rsid w:val="00BD0D36"/>
    <w:rsid w:val="00BD34A8"/>
    <w:rsid w:val="00BF233F"/>
    <w:rsid w:val="00BF35AD"/>
    <w:rsid w:val="00BF46D6"/>
    <w:rsid w:val="00BF6257"/>
    <w:rsid w:val="00C01FE6"/>
    <w:rsid w:val="00C118EF"/>
    <w:rsid w:val="00C2395C"/>
    <w:rsid w:val="00C34FBE"/>
    <w:rsid w:val="00C3521A"/>
    <w:rsid w:val="00C35E73"/>
    <w:rsid w:val="00C37921"/>
    <w:rsid w:val="00C40EF8"/>
    <w:rsid w:val="00C40F01"/>
    <w:rsid w:val="00C46708"/>
    <w:rsid w:val="00C520BC"/>
    <w:rsid w:val="00C54545"/>
    <w:rsid w:val="00C614F7"/>
    <w:rsid w:val="00C636C2"/>
    <w:rsid w:val="00C713CE"/>
    <w:rsid w:val="00C737F8"/>
    <w:rsid w:val="00C754B4"/>
    <w:rsid w:val="00C80425"/>
    <w:rsid w:val="00C824E5"/>
    <w:rsid w:val="00C834B5"/>
    <w:rsid w:val="00C975DF"/>
    <w:rsid w:val="00CA17DE"/>
    <w:rsid w:val="00CA3CB5"/>
    <w:rsid w:val="00CA4582"/>
    <w:rsid w:val="00CA656E"/>
    <w:rsid w:val="00CB4F30"/>
    <w:rsid w:val="00CB6E33"/>
    <w:rsid w:val="00CB79DA"/>
    <w:rsid w:val="00CC113C"/>
    <w:rsid w:val="00CC23DE"/>
    <w:rsid w:val="00CC7A37"/>
    <w:rsid w:val="00CD4025"/>
    <w:rsid w:val="00CD6EE3"/>
    <w:rsid w:val="00CE09A3"/>
    <w:rsid w:val="00CE4446"/>
    <w:rsid w:val="00CE6240"/>
    <w:rsid w:val="00CF65B7"/>
    <w:rsid w:val="00D013C5"/>
    <w:rsid w:val="00D054A8"/>
    <w:rsid w:val="00D059A0"/>
    <w:rsid w:val="00D210BD"/>
    <w:rsid w:val="00D301C4"/>
    <w:rsid w:val="00D31794"/>
    <w:rsid w:val="00D349F4"/>
    <w:rsid w:val="00D37858"/>
    <w:rsid w:val="00D44BFE"/>
    <w:rsid w:val="00D4634C"/>
    <w:rsid w:val="00D47080"/>
    <w:rsid w:val="00D47C6F"/>
    <w:rsid w:val="00D50583"/>
    <w:rsid w:val="00D6560E"/>
    <w:rsid w:val="00D67E06"/>
    <w:rsid w:val="00D70685"/>
    <w:rsid w:val="00D737BF"/>
    <w:rsid w:val="00D74700"/>
    <w:rsid w:val="00D75B3B"/>
    <w:rsid w:val="00D82C8E"/>
    <w:rsid w:val="00D919E1"/>
    <w:rsid w:val="00DA3B7B"/>
    <w:rsid w:val="00DA4C8B"/>
    <w:rsid w:val="00DA7109"/>
    <w:rsid w:val="00DB2C47"/>
    <w:rsid w:val="00DB3093"/>
    <w:rsid w:val="00DB63AE"/>
    <w:rsid w:val="00DB7B0A"/>
    <w:rsid w:val="00DC0496"/>
    <w:rsid w:val="00DC2FE4"/>
    <w:rsid w:val="00DC52CB"/>
    <w:rsid w:val="00DD2D88"/>
    <w:rsid w:val="00DE26A6"/>
    <w:rsid w:val="00DE3482"/>
    <w:rsid w:val="00DE465E"/>
    <w:rsid w:val="00DE5B08"/>
    <w:rsid w:val="00DF1AFC"/>
    <w:rsid w:val="00DF6300"/>
    <w:rsid w:val="00DF649B"/>
    <w:rsid w:val="00DF74DC"/>
    <w:rsid w:val="00DF75BB"/>
    <w:rsid w:val="00E027EA"/>
    <w:rsid w:val="00E06095"/>
    <w:rsid w:val="00E14988"/>
    <w:rsid w:val="00E2095E"/>
    <w:rsid w:val="00E223B5"/>
    <w:rsid w:val="00E22B06"/>
    <w:rsid w:val="00E235D5"/>
    <w:rsid w:val="00E25B2E"/>
    <w:rsid w:val="00E41BE9"/>
    <w:rsid w:val="00E44C41"/>
    <w:rsid w:val="00E4586B"/>
    <w:rsid w:val="00E47B5C"/>
    <w:rsid w:val="00E5029B"/>
    <w:rsid w:val="00E5252C"/>
    <w:rsid w:val="00E565DF"/>
    <w:rsid w:val="00E61CCE"/>
    <w:rsid w:val="00E65165"/>
    <w:rsid w:val="00E672C2"/>
    <w:rsid w:val="00E73256"/>
    <w:rsid w:val="00E734E1"/>
    <w:rsid w:val="00E923B1"/>
    <w:rsid w:val="00E93594"/>
    <w:rsid w:val="00E93945"/>
    <w:rsid w:val="00EA2647"/>
    <w:rsid w:val="00EA685C"/>
    <w:rsid w:val="00EB4C11"/>
    <w:rsid w:val="00EC07E2"/>
    <w:rsid w:val="00ED2723"/>
    <w:rsid w:val="00ED7A0F"/>
    <w:rsid w:val="00EE0908"/>
    <w:rsid w:val="00EE3CB1"/>
    <w:rsid w:val="00EF0FC1"/>
    <w:rsid w:val="00EF15F1"/>
    <w:rsid w:val="00EF6118"/>
    <w:rsid w:val="00EF6ADB"/>
    <w:rsid w:val="00F01ECB"/>
    <w:rsid w:val="00F03177"/>
    <w:rsid w:val="00F04C71"/>
    <w:rsid w:val="00F05691"/>
    <w:rsid w:val="00F23161"/>
    <w:rsid w:val="00F25A64"/>
    <w:rsid w:val="00F3094D"/>
    <w:rsid w:val="00F440E6"/>
    <w:rsid w:val="00F44A14"/>
    <w:rsid w:val="00F45662"/>
    <w:rsid w:val="00F4655F"/>
    <w:rsid w:val="00F51D5A"/>
    <w:rsid w:val="00F52828"/>
    <w:rsid w:val="00F54B89"/>
    <w:rsid w:val="00F615D0"/>
    <w:rsid w:val="00F61D42"/>
    <w:rsid w:val="00F63075"/>
    <w:rsid w:val="00F66600"/>
    <w:rsid w:val="00F70D5D"/>
    <w:rsid w:val="00F7141C"/>
    <w:rsid w:val="00F819A0"/>
    <w:rsid w:val="00F83A11"/>
    <w:rsid w:val="00F94DDE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  <w:rsid w:val="00FF6454"/>
    <w:rsid w:val="00FF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8"/>
    <o:shapelayout v:ext="edit">
      <o:idmap v:ext="edit" data="2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Microsoft_Excel_97-2003_Worksheet2.xls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Microsoft_Excel_97-2003_Worksheet1.xls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Microsoft_Excel_97-2003_Worksheet.xls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3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9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 Rydings</cp:lastModifiedBy>
  <cp:revision>263</cp:revision>
  <cp:lastPrinted>2017-07-08T22:17:00Z</cp:lastPrinted>
  <dcterms:created xsi:type="dcterms:W3CDTF">2018-12-13T16:23:00Z</dcterms:created>
  <dcterms:modified xsi:type="dcterms:W3CDTF">2023-01-02T20:54:00Z</dcterms:modified>
  <cp:category/>
</cp:coreProperties>
</file>